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Бражко Александра 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0618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0618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7423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7423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1320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1320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64323"/>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64323"/>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4593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4593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135753"/>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135753"/>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55705"/>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55705"/>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ражко Александра Александровна</dc:creator>
  <dc:language>ru-RU</dc:language>
  <cp:keywords/>
  <dcterms:created xsi:type="dcterms:W3CDTF">2025-03-13T08:33:07Z</dcterms:created>
  <dcterms:modified xsi:type="dcterms:W3CDTF">2025-03-13T08: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